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4260C4"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4260C4"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4260C4"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4260C4"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4260C4"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4260C4"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4260C4"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4260C4"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4260C4">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4260C4">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4260C4">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4260C4">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4260C4"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4260C4">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4260C4">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4260C4">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4260C4">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4260C4"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4260C4">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4260C4">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4260C4">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4260C4">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4260C4"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4260C4">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4260C4">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4260C4"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4260C4"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4260C4"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4260C4">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65AE1ED4" w14:textId="77777777" w:rsidR="00E60086" w:rsidRDefault="00844E07" w:rsidP="00844E07">
      <w:pPr>
        <w:pStyle w:val="NormalWeb"/>
        <w:spacing w:before="240" w:beforeAutospacing="0" w:after="240" w:afterAutospacing="0"/>
        <w:jc w:val="both"/>
        <w:rPr>
          <w:color w:val="000000"/>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27018A">
        <w:rPr>
          <w:color w:val="000000"/>
          <w:sz w:val="26"/>
          <w:szCs w:val="26"/>
        </w:rPr>
        <w:t>TRỰC QUAN HÓA DỮ LIỆU ĐƯA RA XU HƯỚNG PHÁT TRIỂN CỦA NGÀNH CÔNG NGHIỆP ĐIỆN ẢNH HOLLYWOOD</w:t>
      </w:r>
      <w:r w:rsidRPr="00844E07">
        <w:rPr>
          <w:color w:val="000000"/>
          <w:sz w:val="26"/>
          <w:szCs w:val="26"/>
        </w:rPr>
        <w:t xml:space="preserve">”. Bài báo cáo là tổng hợp sơ lược về công việc của một DE, đưa ra những hình dung cơ bản về nghề DE. </w:t>
      </w:r>
    </w:p>
    <w:p w14:paraId="1FDAFA01" w14:textId="4D8A4667" w:rsidR="00B5666E" w:rsidRPr="00844E07" w:rsidRDefault="00E60086" w:rsidP="00E60086">
      <w:pPr>
        <w:pStyle w:val="NormalWeb"/>
        <w:spacing w:before="240" w:beforeAutospacing="0" w:after="240" w:afterAutospacing="0"/>
        <w:ind w:firstLine="607"/>
        <w:jc w:val="both"/>
        <w:rPr>
          <w:sz w:val="26"/>
          <w:szCs w:val="26"/>
        </w:rPr>
      </w:pPr>
      <w:r>
        <w:rPr>
          <w:color w:val="000000"/>
          <w:sz w:val="26"/>
          <w:szCs w:val="26"/>
        </w:rPr>
        <w:t xml:space="preserve">Hơn thế, bài báo cáo </w:t>
      </w:r>
      <w:r w:rsidR="00844E07" w:rsidRPr="00844E07">
        <w:rPr>
          <w:color w:val="000000"/>
          <w:sz w:val="26"/>
          <w:szCs w:val="26"/>
        </w:rPr>
        <w:t>sở hữu giá trị phân tích</w:t>
      </w:r>
      <w:r>
        <w:rPr>
          <w:color w:val="000000"/>
          <w:sz w:val="26"/>
          <w:szCs w:val="26"/>
        </w:rPr>
        <w:t>,</w:t>
      </w:r>
      <w:r w:rsidR="00844E07" w:rsidRPr="00844E07">
        <w:rPr>
          <w:color w:val="000000"/>
          <w:sz w:val="26"/>
          <w:szCs w:val="26"/>
        </w:rPr>
        <w:t xml:space="preserve"> thông qua những dữ liệu đã được thu thập.</w:t>
      </w:r>
      <w:r>
        <w:rPr>
          <w:color w:val="000000"/>
          <w:sz w:val="26"/>
          <w:szCs w:val="26"/>
        </w:rPr>
        <w:t xml:space="preserve"> Với dữ liệu chứa những thông tin về ngành công nghiệp điện ảnh, nhóm tiến hành phân tích, đánh giá và trực quan hóa dữ liệu thông qua nền tảng Power BI nhằm mục đích đem lại những biểu đồ thể hiện xu hướng phát triển của nền điện ảnh. Từ đây, nhóm sẽ đưa ra các nhận định về sự phát triển của ngành công nghệ điện ảnh Hollywood với mong muốn đưa ra được những nhận định về xu hướng phát triển của ngành công nghiệp này.</w:t>
      </w:r>
      <w:bookmarkStart w:id="27" w:name="_GoBack"/>
      <w:bookmarkEnd w:id="27"/>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w:t>
      </w:r>
      <w:r w:rsidRPr="00844E07">
        <w:rPr>
          <w:color w:val="000000"/>
        </w:rPr>
        <w:lastRenderedPageBreak/>
        <w:t xml:space="preserve">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A6C5937" w:rsidR="00055968" w:rsidRPr="00701F40" w:rsidRDefault="00FA287A" w:rsidP="00162A00">
      <w:pPr>
        <w:pStyle w:val="BINHTHUONG"/>
        <w:ind w:firstLine="720"/>
        <w:rPr>
          <w:rFonts w:eastAsiaTheme="minorHAnsi"/>
          <w:lang w:val="de-DE"/>
        </w:rPr>
      </w:pPr>
      <w:bookmarkStart w:id="28"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D234D2" w:rsidRPr="00D234D2">
        <w:rPr>
          <w:rFonts w:eastAsiaTheme="minorHAnsi"/>
          <w:lang w:val="de-DE"/>
        </w:rPr>
        <w:t>IV</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8"/>
      <w:r w:rsidR="00D234D2">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03208EC8"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CF2FD1">
        <w:t>Cơ sở lý thuyết</w:t>
      </w:r>
    </w:p>
    <w:p w14:paraId="13BB8AA7" w14:textId="0980E646" w:rsidR="009C08AF" w:rsidRDefault="009C08AF" w:rsidP="009C08AF">
      <w:pPr>
        <w:pStyle w:val="Nomal-"/>
        <w:ind w:left="714" w:hanging="357"/>
        <w:rPr>
          <w:lang w:val="de-DE"/>
        </w:rPr>
      </w:pPr>
      <w:r w:rsidRPr="00701F40">
        <w:rPr>
          <w:b/>
          <w:lang w:val="vi-VN"/>
        </w:rPr>
        <w:t>Chương 2</w:t>
      </w:r>
      <w:r w:rsidRPr="00701F40">
        <w:rPr>
          <w:lang w:val="de-DE"/>
        </w:rPr>
        <w:t>:</w:t>
      </w:r>
      <w:r w:rsidR="00CF2FD1">
        <w:rPr>
          <w:lang w:val="de-DE"/>
        </w:rPr>
        <w:t xml:space="preserve"> Tổng quan</w:t>
      </w:r>
    </w:p>
    <w:p w14:paraId="1CC2D3FB" w14:textId="7C7BFFF6" w:rsidR="006D201A" w:rsidRPr="006D201A" w:rsidRDefault="009C08AF" w:rsidP="00547408">
      <w:pPr>
        <w:pStyle w:val="Nomal-"/>
        <w:rPr>
          <w:lang w:val="de-DE"/>
        </w:rPr>
      </w:pPr>
      <w:r w:rsidRPr="00701F40">
        <w:rPr>
          <w:b/>
          <w:lang w:val="vi-VN"/>
        </w:rPr>
        <w:t>Chương 3</w:t>
      </w:r>
      <w:r w:rsidRPr="00701F40">
        <w:rPr>
          <w:lang w:val="de-DE"/>
        </w:rPr>
        <w:t>:</w:t>
      </w:r>
      <w:r w:rsidR="00CF2FD1">
        <w:rPr>
          <w:lang w:val="de-DE"/>
        </w:rPr>
        <w:t xml:space="preserve"> Triển khai</w:t>
      </w:r>
    </w:p>
    <w:p w14:paraId="794AF735" w14:textId="6F78EC97" w:rsidR="006D201A" w:rsidRDefault="009C08AF" w:rsidP="006D201A">
      <w:pPr>
        <w:pStyle w:val="Nomal-"/>
        <w:rPr>
          <w:lang w:val="de-DE"/>
        </w:rPr>
      </w:pPr>
      <w:r w:rsidRPr="00701F40">
        <w:rPr>
          <w:b/>
          <w:lang w:val="vi-VN"/>
        </w:rPr>
        <w:t>Chương 4</w:t>
      </w:r>
      <w:r w:rsidRPr="00701F40">
        <w:rPr>
          <w:lang w:val="de-DE"/>
        </w:rPr>
        <w:t xml:space="preserve">: </w:t>
      </w:r>
      <w:r w:rsidR="00CF2FD1">
        <w:rPr>
          <w:lang w:val="de-DE"/>
        </w:rPr>
        <w:t>Kết quả đạt được</w:t>
      </w:r>
    </w:p>
    <w:p w14:paraId="4BFAA0D8" w14:textId="7E319C3B" w:rsidR="00153BDA" w:rsidRDefault="006D201A" w:rsidP="003F61CE">
      <w:pPr>
        <w:pStyle w:val="Nomal-"/>
      </w:pPr>
      <w:r w:rsidRPr="007C38C6">
        <w:t>Kết luận và hướng phát triển</w:t>
      </w:r>
      <w:r w:rsidR="00153BDA">
        <w:br w:type="page"/>
      </w:r>
    </w:p>
    <w:p w14:paraId="5C2209EA" w14:textId="0BB97170" w:rsidR="00174ADD" w:rsidRDefault="0083048E" w:rsidP="00B1491B">
      <w:pPr>
        <w:pStyle w:val="Heading1"/>
      </w:pPr>
      <w:bookmarkStart w:id="29" w:name="_Toc428093756"/>
      <w:r>
        <w:lastRenderedPageBreak/>
        <w:t>CƠ SỞ LÝ THUYẾT</w:t>
      </w:r>
    </w:p>
    <w:p w14:paraId="64417B60" w14:textId="7E6E2AB2" w:rsidR="001458B1" w:rsidRPr="00CE44CC" w:rsidRDefault="001458B1" w:rsidP="00CE44CC">
      <w:pPr>
        <w:pStyle w:val="Heading2"/>
        <w:rPr>
          <w:rFonts w:cs="Times New Roman"/>
          <w:sz w:val="26"/>
        </w:rPr>
      </w:pPr>
      <w:r w:rsidRPr="00CE44CC">
        <w:rPr>
          <w:rFonts w:cs="Times New Roman"/>
          <w:sz w:val="26"/>
        </w:rPr>
        <w:t>Giới thiệu về Data Engineer</w:t>
      </w:r>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r w:rsidRPr="00CE44CC">
        <w:rPr>
          <w:rFonts w:cs="Times New Roman"/>
          <w:sz w:val="26"/>
        </w:rPr>
        <w:lastRenderedPageBreak/>
        <w:t>Tổng quan về Mi</w:t>
      </w:r>
      <w:r w:rsidR="001458B1" w:rsidRPr="00CE44CC">
        <w:rPr>
          <w:rFonts w:cs="Times New Roman"/>
          <w:sz w:val="26"/>
        </w:rPr>
        <w:t>crosoft Azure</w:t>
      </w:r>
    </w:p>
    <w:p w14:paraId="22D0C81A" w14:textId="74FDDF48" w:rsidR="001F1238" w:rsidRPr="00CE44CC" w:rsidRDefault="001F1238" w:rsidP="00CE44CC">
      <w:pPr>
        <w:pStyle w:val="Heading3"/>
        <w:rPr>
          <w:rFonts w:cs="Times New Roman"/>
          <w:b w:val="0"/>
          <w:i w:val="0"/>
        </w:rPr>
      </w:pPr>
      <w:r w:rsidRPr="00CE44CC">
        <w:rPr>
          <w:rFonts w:cs="Times New Roman"/>
          <w:b w:val="0"/>
          <w:i w:val="0"/>
        </w:rPr>
        <w:t>Microsoft Azure là gì?</w:t>
      </w:r>
    </w:p>
    <w:p w14:paraId="4A6BB648" w14:textId="37723217" w:rsidR="001F1238" w:rsidRPr="00CE44CC" w:rsidRDefault="001F1238" w:rsidP="00CE44CC">
      <w:r w:rsidRPr="00CE44CC">
        <w:rPr>
          <w:noProof/>
        </w:rPr>
        <w:drawing>
          <wp:inline distT="0" distB="0" distL="0" distR="0" wp14:anchorId="27EE5E39" wp14:editId="1E176D3F">
            <wp:extent cx="3683000" cy="2266462"/>
            <wp:effectExtent l="0" t="0" r="0" b="635"/>
            <wp:docPr id="15" name="Picture 15" descr="Microsoft Azure là gì? Dịch vụ này hoạt động như thế nà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crosoft Azure là gì? Dịch vụ này hoạt động như thế nà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94626" cy="2273616"/>
                    </a:xfrm>
                    <a:prstGeom prst="rect">
                      <a:avLst/>
                    </a:prstGeom>
                    <a:noFill/>
                    <a:ln>
                      <a:noFill/>
                    </a:ln>
                  </pic:spPr>
                </pic:pic>
              </a:graphicData>
            </a:graphic>
          </wp:inline>
        </w:drawing>
      </w:r>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r w:rsidRPr="00CE44CC">
        <w:rPr>
          <w:rFonts w:cs="Times New Roman"/>
          <w:b w:val="0"/>
          <w:i w:val="0"/>
        </w:rPr>
        <w:t>Cloud Computing (Điện toán đám mây)</w:t>
      </w:r>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lastRenderedPageBreak/>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Hybrid Cloud: Là sự kết hợp giữa cả hai hình thức trên. Chúng được ràng buộc với nhau bằng công nghệ để đảm bảo sự riêng tư. Lựa chọn này sẽ giúp 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r w:rsidRPr="00CE44CC">
        <w:rPr>
          <w:rFonts w:cs="Times New Roman"/>
          <w:b w:val="0"/>
          <w:i w:val="0"/>
        </w:rPr>
        <w:t>Azure Blod Storage</w:t>
      </w:r>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6DB3AF64" w14:textId="1226A06C" w:rsidR="005135E4" w:rsidRPr="00CE44CC" w:rsidRDefault="005135E4" w:rsidP="00CE44CC">
      <w:pPr>
        <w:pStyle w:val="Nomal-"/>
      </w:pPr>
      <w:r w:rsidRPr="00CE44CC">
        <w:rPr>
          <w:shd w:val="clear" w:color="auto" w:fill="FFFFFF"/>
        </w:rPr>
        <w:t>Blod trong container.</w:t>
      </w:r>
    </w:p>
    <w:p w14:paraId="215C93A7" w14:textId="0290CE37" w:rsidR="005135E4" w:rsidRPr="00CE44CC" w:rsidRDefault="005135E4" w:rsidP="00CE44CC">
      <w:pPr>
        <w:spacing w:before="240" w:after="240"/>
        <w:ind w:left="2160" w:firstLine="0"/>
      </w:pPr>
      <w:r w:rsidRPr="00CE44CC">
        <w:rPr>
          <w:noProof/>
          <w:color w:val="1B1B1B"/>
          <w:bdr w:val="none" w:sz="0" w:space="0" w:color="auto" w:frame="1"/>
          <w:shd w:val="clear" w:color="auto" w:fill="FFFFFF"/>
        </w:rPr>
        <w:lastRenderedPageBreak/>
        <w:drawing>
          <wp:inline distT="0" distB="0" distL="0" distR="0" wp14:anchorId="09696222" wp14:editId="7C37C516">
            <wp:extent cx="3314700" cy="1219200"/>
            <wp:effectExtent l="0" t="0" r="0" b="0"/>
            <wp:docPr id="18" name="Picture 18" descr="https://lh5.googleusercontent.com/Noug2LeZSoMbgMcncVZQ49wyOwOAvMyC2I8rLgX96q6bsUIyesB-V83l0ITFfzqKZuKKTjyzutLiMEYDbOS2_9wzK8C6C45OMmXO2AirUb9AzMg0jIwOzPlfLSYWfCNfgOiny6Zy4M7eyCz1iRNWw9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Noug2LeZSoMbgMcncVZQ49wyOwOAvMyC2I8rLgX96q6bsUIyesB-V83l0ITFfzqKZuKKTjyzutLiMEYDbOS2_9wzK8C6C45OMmXO2AirUb9AzMg0jIwOzPlfLSYWfCNfgOiny6Zy4M7eyCz1iRNWw9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14700" cy="1219200"/>
                    </a:xfrm>
                    <a:prstGeom prst="rect">
                      <a:avLst/>
                    </a:prstGeom>
                    <a:noFill/>
                    <a:ln>
                      <a:noFill/>
                    </a:ln>
                  </pic:spPr>
                </pic:pic>
              </a:graphicData>
            </a:graphic>
          </wp:inline>
        </w:drawing>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t>Append blobs: lý tưởng cho việc ghi dữ liệu từ máy ảo</w:t>
      </w:r>
    </w:p>
    <w:p w14:paraId="1246F0D6" w14:textId="6771D92B" w:rsidR="005135E4" w:rsidRPr="00CE44CC" w:rsidRDefault="005135E4" w:rsidP="00CE44CC">
      <w:pPr>
        <w:pStyle w:val="Nomal-"/>
      </w:pPr>
      <w:r w:rsidRPr="00CE44CC">
        <w:rPr>
          <w:shd w:val="clear" w:color="auto" w:fill="FFFFFF"/>
        </w:rPr>
        <w:t>Page blobs: lưu trữ các tệp truy cập ngẫu nhiên có kích thước lên đến 8 TB</w:t>
      </w:r>
    </w:p>
    <w:p w14:paraId="3EB1B9A3" w14:textId="77777777" w:rsidR="005135E4" w:rsidRPr="00CE44CC" w:rsidRDefault="005135E4" w:rsidP="00CE44CC"/>
    <w:p w14:paraId="55E77242" w14:textId="65B0B233" w:rsidR="001458B1" w:rsidRPr="00CE44CC" w:rsidRDefault="00243460"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r w:rsidRPr="00CE44CC">
        <w:rPr>
          <w:rFonts w:cs="Times New Roman"/>
          <w:b w:val="0"/>
          <w:i w:val="0"/>
        </w:rPr>
        <w:t>Azure SQL Database</w:t>
      </w:r>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Azure SQL Database hiện đang kích hoạt được Azure Arc. Bạn có thể chạy Azure SQL Database trên hạ tầng tại chỗ hoặc trên bất kỳ dịch vụ đám mây nào. 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lastRenderedPageBreak/>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2099E60A" w14:textId="5FFE92D6" w:rsidR="00A75048" w:rsidRPr="00CE44CC" w:rsidRDefault="00A75048" w:rsidP="00CE44CC">
      <w:pPr>
        <w:shd w:val="clear" w:color="auto" w:fill="FFFFFF"/>
        <w:spacing w:before="0" w:after="0"/>
        <w:rPr>
          <w:color w:val="334141"/>
        </w:rPr>
      </w:pPr>
      <w:r w:rsidRPr="00CE44CC">
        <w:rPr>
          <w:color w:val="334141"/>
        </w:rPr>
        <w:t>Mang lại hiệu suất và độ ổn định cao nhất với công nghệ AI an toàn ,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4453FC06" w14:textId="0ED2B5DB" w:rsidR="00A75048" w:rsidRPr="00CE44CC" w:rsidRDefault="00A75048" w:rsidP="00CE44CC">
      <w:pPr>
        <w:shd w:val="clear" w:color="auto" w:fill="FFFFFF"/>
        <w:spacing w:before="0" w:after="0"/>
      </w:pPr>
      <w:r w:rsidRPr="00CE44CC">
        <w:rPr>
          <w:noProof/>
          <w:color w:val="334141"/>
          <w:bdr w:val="none" w:sz="0" w:space="0" w:color="auto" w:frame="1"/>
        </w:rPr>
        <w:drawing>
          <wp:inline distT="0" distB="0" distL="0" distR="0" wp14:anchorId="6C21FEFB" wp14:editId="2AE0D832">
            <wp:extent cx="4953000" cy="2990850"/>
            <wp:effectExtent l="0" t="0" r="0" b="0"/>
            <wp:docPr id="19" name="Picture 19" descr="https://lh6.googleusercontent.com/9zWvSLWBAv75vBV__JjtVDbVikIcJZMVnX_CCaVBHx8RdtGn655I3c-LWtXUCVcQEEAKAiHK3bYGTA7eJviwhwTBRVH0ypwrVJnf9E_B2REkrAXUWXoo3gk7sVn6COQMMZebbhaNHlQZmLawqdBsC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9zWvSLWBAv75vBV__JjtVDbVikIcJZMVnX_CCaVBHx8RdtGn655I3c-LWtXUCVcQEEAKAiHK3bYGTA7eJviwhwTBRVH0ypwrVJnf9E_B2REkrAXUWXoo3gk7sVn6COQMMZebbhaNHlQZmLawqdBsC5Q"/>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53000" cy="2990850"/>
                    </a:xfrm>
                    <a:prstGeom prst="rect">
                      <a:avLst/>
                    </a:prstGeom>
                    <a:noFill/>
                    <a:ln>
                      <a:noFill/>
                    </a:ln>
                  </pic:spPr>
                </pic:pic>
              </a:graphicData>
            </a:graphic>
          </wp:inline>
        </w:drawing>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lastRenderedPageBreak/>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Databricks</w:t>
      </w:r>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lastRenderedPageBreak/>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r>
        <w:t>Giới thiệu về ngôn ngữ lập trình</w:t>
      </w:r>
      <w:r w:rsidR="00AF01A9">
        <w:t xml:space="preserve"> Python và Scala</w:t>
      </w:r>
    </w:p>
    <w:p w14:paraId="15F2621D" w14:textId="44FBF375" w:rsidR="00CE44CC" w:rsidRDefault="00CE44CC" w:rsidP="00CE44CC">
      <w:pPr>
        <w:pStyle w:val="Heading3"/>
        <w:rPr>
          <w:b w:val="0"/>
          <w:i w:val="0"/>
        </w:rPr>
      </w:pPr>
      <w:r w:rsidRPr="00CE44CC">
        <w:rPr>
          <w:b w:val="0"/>
          <w:i w:val="0"/>
        </w:rPr>
        <w:t>Ngôn ngữ lập trình Python</w:t>
      </w:r>
    </w:p>
    <w:p w14:paraId="10B7A945" w14:textId="6261D933" w:rsidR="00CE44CC" w:rsidRDefault="004420C2" w:rsidP="00CE44CC">
      <w:r>
        <w:rPr>
          <w:noProof/>
        </w:rPr>
        <w:drawing>
          <wp:inline distT="0" distB="0" distL="0" distR="0" wp14:anchorId="3AF028F3" wp14:editId="2A5FC899">
            <wp:extent cx="2141855" cy="2141855"/>
            <wp:effectExtent l="0" t="0" r="0" b="0"/>
            <wp:docPr id="21" name="Picture 21" descr="C:\Users\PHAN DINH VAN\AppData\Local\Microsoft\Windows\INetCache\Content.MSO\ABBFFA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HAN DINH VAN\AppData\Local\Microsoft\Windows\INetCache\Content.MSO\ABBFFA6A.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41855" cy="2141855"/>
                    </a:xfrm>
                    <a:prstGeom prst="rect">
                      <a:avLst/>
                    </a:prstGeom>
                    <a:noFill/>
                    <a:ln>
                      <a:noFill/>
                    </a:ln>
                  </pic:spPr>
                </pic:pic>
              </a:graphicData>
            </a:graphic>
          </wp:inline>
        </w:drawing>
      </w:r>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19B083D2" w14:textId="5AF22F4F" w:rsidR="004420C2" w:rsidRDefault="004420C2" w:rsidP="004420C2">
      <w:r>
        <w:t>1.3.1.2. Lịch sử của Python</w:t>
      </w:r>
    </w:p>
    <w:p w14:paraId="7F2CDEA3" w14:textId="77777777" w:rsidR="004420C2" w:rsidRPr="004420C2" w:rsidRDefault="004420C2" w:rsidP="004420C2">
      <w:r w:rsidRPr="004420C2">
        <w:t>Python được hình thành vào cuối những năm 1980 bởi Guido van Rossum tại Centrum Wiskunde &amp; Infeomatica (CWI) ở Hà Lan như một ngôn ngữ kế thừa cho ngôn ngữ ABC.</w:t>
      </w:r>
    </w:p>
    <w:p w14:paraId="776611C4" w14:textId="77777777" w:rsidR="004420C2" w:rsidRDefault="004420C2" w:rsidP="004420C2">
      <w:pPr>
        <w:pStyle w:val="ListParagraph"/>
        <w:ind w:left="860" w:firstLine="0"/>
        <w:rPr>
          <w:szCs w:val="26"/>
        </w:rPr>
      </w:pPr>
      <w:r>
        <w:rPr>
          <w:szCs w:val="26"/>
        </w:rPr>
        <w:t xml:space="preserve">Quá trình phát triển Python từ khi phát hành đến giờ đã có 6 phiên bản: </w:t>
      </w:r>
    </w:p>
    <w:p w14:paraId="21C48477" w14:textId="77777777" w:rsidR="004420C2" w:rsidRPr="000F272E" w:rsidRDefault="004420C2" w:rsidP="004420C2">
      <w:r>
        <w:rPr>
          <w:noProof/>
        </w:rPr>
        <w:lastRenderedPageBreak/>
        <w:drawing>
          <wp:anchor distT="0" distB="0" distL="114300" distR="114300" simplePos="0" relativeHeight="251659264" behindDoc="0" locked="0" layoutInCell="1" allowOverlap="1" wp14:anchorId="0BFBEAB2" wp14:editId="5A677492">
            <wp:simplePos x="0" y="0"/>
            <wp:positionH relativeFrom="column">
              <wp:posOffset>625073</wp:posOffset>
            </wp:positionH>
            <wp:positionV relativeFrom="paragraph">
              <wp:posOffset>118046</wp:posOffset>
            </wp:positionV>
            <wp:extent cx="4502150" cy="4947920"/>
            <wp:effectExtent l="0" t="0" r="0" b="508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02150" cy="49479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1A913D" w14:textId="77777777" w:rsidR="004420C2" w:rsidRDefault="004420C2" w:rsidP="004420C2">
      <w:pPr>
        <w:pStyle w:val="Heading2"/>
        <w:numPr>
          <w:ilvl w:val="0"/>
          <w:numId w:val="0"/>
        </w:numPr>
        <w:ind w:left="576" w:hanging="576"/>
        <w:rPr>
          <w:bdr w:val="none" w:sz="0" w:space="0" w:color="auto" w:frame="1"/>
        </w:rPr>
      </w:pPr>
    </w:p>
    <w:p w14:paraId="154299FE" w14:textId="77777777" w:rsidR="004420C2" w:rsidRDefault="004420C2" w:rsidP="004420C2">
      <w:pPr>
        <w:pStyle w:val="Heading2"/>
        <w:numPr>
          <w:ilvl w:val="0"/>
          <w:numId w:val="0"/>
        </w:numPr>
        <w:ind w:left="576"/>
        <w:rPr>
          <w:bdr w:val="none" w:sz="0" w:space="0" w:color="auto" w:frame="1"/>
        </w:rPr>
      </w:pPr>
    </w:p>
    <w:p w14:paraId="371A6E08" w14:textId="77777777" w:rsidR="004420C2" w:rsidRPr="002407F8" w:rsidRDefault="004420C2" w:rsidP="004420C2">
      <w:pPr>
        <w:pStyle w:val="Heading2"/>
        <w:numPr>
          <w:ilvl w:val="0"/>
          <w:numId w:val="0"/>
        </w:numPr>
        <w:ind w:left="576"/>
        <w:rPr>
          <w:bdr w:val="none" w:sz="0" w:space="0" w:color="auto" w:frame="1"/>
        </w:rPr>
      </w:pPr>
    </w:p>
    <w:p w14:paraId="180DDB12" w14:textId="77777777" w:rsidR="004420C2" w:rsidRPr="004420C2" w:rsidRDefault="004420C2" w:rsidP="004420C2"/>
    <w:p w14:paraId="4548845A" w14:textId="42661BA9" w:rsidR="000C7A25" w:rsidRDefault="004420C2" w:rsidP="004420C2">
      <w:pPr>
        <w:ind w:left="720"/>
      </w:pPr>
      <w:r>
        <w:t xml:space="preserve">1.3.1.3. </w:t>
      </w:r>
      <w:r w:rsidR="00CE44CC">
        <w:t>Các tính chất chính của Python</w:t>
      </w:r>
    </w:p>
    <w:p w14:paraId="77E47191" w14:textId="333CEAA7" w:rsidR="00CE44CC" w:rsidRPr="00CE44CC" w:rsidRDefault="00CE44CC" w:rsidP="000C7A25">
      <w:pPr>
        <w:pStyle w:val="Nomal-"/>
      </w:pPr>
      <w:r w:rsidRPr="00CE44CC">
        <w:t>Interpreted: nhờ chức năng thông dịch mà trình thông dịch (Interpreter) của Python có thể xử lý lệnh tại thời điểm chạy chương trình (runtime). Nhờ đó mà không cần biên dịch chương trình trước khi thực hiện nó (tương tự như Perl và PHP).</w:t>
      </w:r>
    </w:p>
    <w:p w14:paraId="11E5BBE5" w14:textId="2BDE4B46" w:rsidR="00CE44CC" w:rsidRPr="00CE44CC" w:rsidRDefault="00CE44CC" w:rsidP="000C7A25">
      <w:pPr>
        <w:pStyle w:val="Nomal-"/>
      </w:pPr>
      <w:r w:rsidRPr="00CE44CC">
        <w:t>Interactive: tính năng tương tác của Python giúp tương tác trực tiếp với trình thông dịch của nó ngay tại dấu nhắc lệnh. Cụ thể: Có thể thực hiện lệnh một cách trực tiếp tại dấu nhắc của Python.</w:t>
      </w:r>
    </w:p>
    <w:p w14:paraId="3565E92E" w14:textId="4C6A50CD" w:rsidR="00CE44CC" w:rsidRPr="00CE44CC" w:rsidRDefault="00CE44CC" w:rsidP="000C7A25">
      <w:pPr>
        <w:pStyle w:val="Nomal-"/>
      </w:pPr>
      <w:r w:rsidRPr="00CE44CC">
        <w:t>Object-Oriented: Python hỗ trợ mạnh cho phong cách lập trình hướng đối tượng và kỹ thuật lập trình gói mã trong đối tượng.</w:t>
      </w:r>
    </w:p>
    <w:p w14:paraId="21AF4AE7" w14:textId="246513BA" w:rsidR="00CE44CC" w:rsidRDefault="00CE44CC" w:rsidP="000C7A25">
      <w:pPr>
        <w:pStyle w:val="Nomal-"/>
      </w:pPr>
      <w:r w:rsidRPr="00CE44CC">
        <w:t xml:space="preserve">Beginner's Language: Python được xem là ngôn ngữ lập trình dành cho những ai mới làm quen với việc lập trình trên máy tính, nhưng nó hỗ trợ </w:t>
      </w:r>
      <w:r w:rsidRPr="00CE44CC">
        <w:lastRenderedPageBreak/>
        <w:t>mạnh cho việc phát triển nhiều loại ứng dụng khác nhau, từ các chương trình xử lý văn bản đơn giản đến các ứng dụng web, đến các chương trình game, …</w:t>
      </w:r>
    </w:p>
    <w:p w14:paraId="479B70BD" w14:textId="5C68CD5F" w:rsidR="004420C2" w:rsidRDefault="004420C2" w:rsidP="004420C2">
      <w:pPr>
        <w:pStyle w:val="Nomal-"/>
        <w:numPr>
          <w:ilvl w:val="0"/>
          <w:numId w:val="0"/>
        </w:numPr>
        <w:ind w:left="849" w:firstLine="591"/>
      </w:pPr>
      <w:r>
        <w:t>1.3.1.5</w:t>
      </w:r>
      <w:r w:rsidR="000C7A25">
        <w:t xml:space="preserve">. </w:t>
      </w:r>
      <w:r w:rsidR="007178D8">
        <w:t>c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1B3AE300" w14:textId="1D007AE6" w:rsidR="004420C2" w:rsidRPr="004420C2" w:rsidRDefault="004420C2" w:rsidP="004420C2">
      <w:pPr>
        <w:pStyle w:val="Heading3"/>
        <w:rPr>
          <w:b w:val="0"/>
          <w:i w:val="0"/>
        </w:rPr>
      </w:pPr>
      <w:r w:rsidRPr="00CE44CC">
        <w:rPr>
          <w:b w:val="0"/>
          <w:i w:val="0"/>
        </w:rPr>
        <w:t xml:space="preserve">Ngôn ngữ lập trình </w:t>
      </w:r>
      <w:r>
        <w:rPr>
          <w:b w:val="0"/>
          <w:i w:val="0"/>
        </w:rPr>
        <w:t>Scala</w:t>
      </w:r>
    </w:p>
    <w:p w14:paraId="0A4EA42C" w14:textId="13124EAF" w:rsidR="007178D8" w:rsidRDefault="004420C2" w:rsidP="000C7A25">
      <w:pPr>
        <w:pStyle w:val="Nomal-"/>
        <w:numPr>
          <w:ilvl w:val="0"/>
          <w:numId w:val="0"/>
        </w:numPr>
        <w:ind w:left="709"/>
      </w:pPr>
      <w:r>
        <w:rPr>
          <w:noProof/>
        </w:rPr>
        <w:drawing>
          <wp:inline distT="0" distB="0" distL="0" distR="0" wp14:anchorId="4BED9B02" wp14:editId="41C26B27">
            <wp:extent cx="4704174" cy="1739900"/>
            <wp:effectExtent l="0" t="0" r="0" b="0"/>
            <wp:docPr id="23" name="Picture 23" descr="ngôn ngữ lập trình sca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gôn ngữ lập trình scala"/>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09308" cy="1741799"/>
                    </a:xfrm>
                    <a:prstGeom prst="rect">
                      <a:avLst/>
                    </a:prstGeom>
                    <a:noFill/>
                    <a:ln>
                      <a:noFill/>
                    </a:ln>
                  </pic:spPr>
                </pic:pic>
              </a:graphicData>
            </a:graphic>
          </wp:inline>
        </w:drawing>
      </w:r>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t>1.3.2.2. Những ưu điểm của Scala</w:t>
      </w:r>
    </w:p>
    <w:p w14:paraId="3C2D3681" w14:textId="66CCD484" w:rsidR="00FB49D1" w:rsidRDefault="00FB49D1" w:rsidP="00FB49D1">
      <w:pPr>
        <w:pStyle w:val="Nomal-"/>
      </w:pPr>
      <w:r>
        <w:t xml:space="preserve">Scala ngắn gọn, súc tích, dễ đọc hiểu và dễ học. Các cấu trúc của Scala rất nhẹ. Cho phép lập trình viên có thể giảm kích thước của code ít nhất hai hoặc </w:t>
      </w:r>
      <w:r>
        <w:lastRenderedPageBreak/>
        <w:t>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r>
        <w:t>Giới thiệu về PowerBI Desktop</w:t>
      </w:r>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lastRenderedPageBreak/>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36FD6A1E" w14:textId="15BB184A" w:rsidR="00CF2FD1" w:rsidRDefault="000F0BCB" w:rsidP="00ED6509">
      <w:pPr>
        <w:pStyle w:val="ListParagraph"/>
        <w:numPr>
          <w:ilvl w:val="0"/>
          <w:numId w:val="19"/>
        </w:numPr>
      </w:pPr>
      <w:r w:rsidRPr="000F0BCB">
        <w:t>Mô hình: Trong dạng xem này, bạn thấy và quản lý mối quan hệ giữa các bảng trong mô hình dữ liệu của mình.</w:t>
      </w:r>
      <w:bookmarkEnd w:id="29"/>
    </w:p>
    <w:p w14:paraId="242E0D25" w14:textId="6551B5C2" w:rsidR="0018241B" w:rsidRPr="00CF2FD1" w:rsidRDefault="00CF2FD1" w:rsidP="00CF2FD1">
      <w:pPr>
        <w:spacing w:before="0" w:after="0" w:line="240" w:lineRule="auto"/>
        <w:ind w:firstLine="0"/>
        <w:jc w:val="left"/>
        <w:rPr>
          <w:rFonts w:eastAsia="SimSun"/>
          <w:szCs w:val="24"/>
          <w:lang w:eastAsia="zh-CN"/>
        </w:rPr>
      </w:pPr>
      <w:r>
        <w:br w:type="page"/>
      </w:r>
    </w:p>
    <w:p w14:paraId="6EB277C3" w14:textId="1A2AD430" w:rsidR="00153BDA" w:rsidRDefault="00BD558E" w:rsidP="00104F01">
      <w:pPr>
        <w:pStyle w:val="Heading1"/>
      </w:pPr>
      <w:r>
        <w:lastRenderedPageBreak/>
        <w:t>Tổng quan</w:t>
      </w:r>
    </w:p>
    <w:p w14:paraId="249B0388" w14:textId="6A070532" w:rsidR="00CF2FD1" w:rsidRDefault="001458B1" w:rsidP="00CF2FD1">
      <w:pPr>
        <w:pStyle w:val="Heading2"/>
      </w:pPr>
      <w:r>
        <w:t>Đặt vấn đề</w:t>
      </w:r>
    </w:p>
    <w:p w14:paraId="010745CE" w14:textId="42E3477D" w:rsidR="00CF2FD1" w:rsidRPr="00CF2FD1" w:rsidRDefault="00CF2FD1" w:rsidP="00CF2FD1">
      <w:pPr>
        <w:spacing w:before="240" w:after="240"/>
      </w:pPr>
      <w:r w:rsidRPr="00CF2FD1">
        <w:rPr>
          <w:color w:val="000000"/>
        </w:rPr>
        <w:t>Đề tài bài báo cáo mang tên “Trực quan hóa dữ liệu đưa ra xu hướng phát triển của ngành công nghiệp điện ảnh Hollywood” là bài báo cáo được thực hiện dựa trên việc mô phỏng tính chất công việc của một Data Engineer. Bài báo cáo sẽ thực hiện những công việc diễn ra hằng ngày của một người là Data Engineer, những công việc, những công cụ thường được sử dụng và kết quả đầu ra cần có đều được mô tả cụ thể thông qua bài báo cáo. </w:t>
      </w:r>
    </w:p>
    <w:p w14:paraId="2A5F2C60" w14:textId="26F93FDE" w:rsidR="00CF2FD1" w:rsidRPr="00CF2FD1" w:rsidRDefault="00CF2FD1" w:rsidP="00CF2FD1">
      <w:pPr>
        <w:spacing w:before="240" w:after="240"/>
      </w:pPr>
      <w:r w:rsidRPr="00CF2FD1">
        <w:rPr>
          <w:color w:val="000000"/>
        </w:rPr>
        <w:t>Với mục tiêu đánh giá và phân tích dữ liệu từ đó đưa ra xu hướng phát triển của ngành công nghiệp điện ảnh Hollywood, nhóm cần thực hiện thu thập dữ liệu về những bộ phim Hollywood. Nhằm đem lại những đánh giá có tính chính xác và trực quan, nhóm thực hiện lấy dữ liệu trong một khoảng thời gian tương đối dài. Sau khi thực hiện công việc thu thập dữ liệu từ những website, cần phải tiến hành lọc những trường có giá trị, chia các cột, trường và lưu trữ dữ liệu dưới một định dạng nhất định. Sau khi lưu trữ, dữ liệu sẽ được tiến hành làm sạch bằng việc sử dụng các tools, ngôn ngữ lập trình… để loại bỏ những dữ liệu dư thừa, lặp, không đúng định dạng… Khi dữ liệu đã được xử lý và sẵn sàng sử dụng, chúng sẽ được lưu trữ tại các vùng chứa cố định. Ngày nay, tại các công ty công nghệ, dữ liệu sau xử lý được lưu tại các database hoặc data warehouse. Từ đây, dữ liệu được lấy ra sử dụng khi cần thiết nhằm thực hiện phân tích và đánh giá. Phần lớn, dữ liệu được trực quan hóa thông qua các biểu đồ nhằm giúp khách hàng dễ hình dung và giúp nhận diện được xu hướng tốt hơn, đem lại hiệu quả cho việc đưa ra quyết định hơn.</w:t>
      </w:r>
    </w:p>
    <w:p w14:paraId="4E4DEDE8" w14:textId="4212357C" w:rsidR="001458B1" w:rsidRDefault="001458B1" w:rsidP="001458B1">
      <w:pPr>
        <w:pStyle w:val="Heading2"/>
      </w:pPr>
      <w:r>
        <w:t>Hướng giải quyết</w:t>
      </w:r>
    </w:p>
    <w:p w14:paraId="4149E6CA" w14:textId="0A03FBC1" w:rsidR="00CF2FD1" w:rsidRPr="00CF2FD1" w:rsidRDefault="00CF2FD1" w:rsidP="00CF2FD1">
      <w:r w:rsidRPr="00CF2FD1">
        <w:rPr>
          <w:color w:val="000000"/>
        </w:rPr>
        <w:t xml:space="preserve">Về đề tài đã đặt ra, nhóm sẽ thực hiện thu thập, xử lý và lưu trữ dữ liệu, sau đó lưu dữ liệu lên Data warehouse và tiến hành phân tích, đánh giá. Mục tiêu của nhóm là tiến hành đưa ra cái nhìn tổng quan về ngành công nghiệp phim từ năm 2012 đến năm 2022. Liệu trong khoảng thời gian một thập kỷ, xu hướng sản xuất phim có sự chuyển dịch nào? Sự chuyển dịch đó có đem lại sự thành công trong </w:t>
      </w:r>
      <w:r w:rsidRPr="00CF2FD1">
        <w:rPr>
          <w:color w:val="000000"/>
        </w:rPr>
        <w:lastRenderedPageBreak/>
        <w:t>doanh thu? Và có sự tác động nào dẫn tời dòng dịch chuyển về ngành công nghiệp phim hay xu hướng của khách hàng đang ra sao?... Đó là những vấn đề mà nhóm hướng tới và đi tìm lời giải trong bài báo cáo này.</w:t>
      </w:r>
    </w:p>
    <w:p w14:paraId="3C97CB0A" w14:textId="0CD68A9F" w:rsidR="001458B1" w:rsidRDefault="001458B1" w:rsidP="001458B1">
      <w:pPr>
        <w:pStyle w:val="Heading2"/>
      </w:pPr>
      <w:r>
        <w:t>Các bước và công cụ</w:t>
      </w:r>
    </w:p>
    <w:p w14:paraId="1D909D1A" w14:textId="24273295" w:rsidR="001458B1" w:rsidRDefault="008F12F4" w:rsidP="001458B1">
      <w:pPr>
        <w:pStyle w:val="Heading3"/>
      </w:pPr>
      <w:r>
        <w:t>Cào dữ liệu - Crawl</w:t>
      </w:r>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Default="001458B1" w:rsidP="001458B1">
      <w:pPr>
        <w:pStyle w:val="Heading3"/>
        <w:rPr>
          <w:shd w:val="clear" w:color="auto" w:fill="FFFFFF"/>
        </w:rPr>
      </w:pPr>
      <w:r>
        <w:t>ETL</w:t>
      </w:r>
      <w:r w:rsidR="008935FE">
        <w:t xml:space="preserve"> -</w:t>
      </w:r>
      <w:r w:rsidR="008935FE">
        <w:rPr>
          <w:shd w:val="clear" w:color="auto" w:fill="FFFFFF"/>
        </w:rPr>
        <w:t xml:space="preserve"> Lưu chuyển, làm sạch và chuẩn hóa dữ liệu</w:t>
      </w:r>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w:t>
      </w:r>
      <w:r w:rsidRPr="008935FE">
        <w:rPr>
          <w:spacing w:val="4"/>
          <w:shd w:val="clear" w:color="auto" w:fill="FFFFFF"/>
        </w:rPr>
        <w:lastRenderedPageBreak/>
        <w:t xml:space="preserve">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t>Các công cụ giúp các DE có thể thực hiện quá trình ETL có thể là: SQL, SSIS, Data Stage, Bash jobs, Python, Scala, DataBricks…</w:t>
      </w:r>
    </w:p>
    <w:p w14:paraId="5B7663C6" w14:textId="51CFA01E" w:rsidR="001458B1" w:rsidRDefault="001458B1" w:rsidP="001458B1">
      <w:pPr>
        <w:pStyle w:val="Heading3"/>
      </w:pPr>
      <w:r>
        <w:t xml:space="preserve">Trực quan hóa dữ liệu </w:t>
      </w:r>
      <w:r w:rsidR="00CF2FD1">
        <w:t>–</w:t>
      </w:r>
      <w:r>
        <w:t xml:space="preserve"> Dashboard</w:t>
      </w:r>
    </w:p>
    <w:p w14:paraId="656903EE" w14:textId="77777777" w:rsidR="00CF2FD1" w:rsidRDefault="00CF2FD1" w:rsidP="00CF2FD1">
      <w:pPr>
        <w:spacing w:after="120"/>
        <w:rPr>
          <w:shd w:val="clear" w:color="auto" w:fill="FFFFFF"/>
        </w:rPr>
      </w:pPr>
      <w:r>
        <w:rPr>
          <w:shd w:val="clear" w:color="auto" w:fill="FFFFFF"/>
        </w:rPr>
        <w:t xml:space="preserve">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t>
      </w:r>
      <w:r>
        <w:rPr>
          <w:shd w:val="clear" w:color="auto" w:fill="FFFFFF"/>
        </w:rPr>
        <w:lastRenderedPageBreak/>
        <w:t>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E9688D3" w:rsidR="00153BDA" w:rsidRDefault="00153BDA" w:rsidP="00104F01">
      <w:pPr>
        <w:pStyle w:val="Heading1"/>
      </w:pPr>
      <w:r>
        <w:br w:type="page"/>
      </w:r>
      <w:bookmarkStart w:id="30" w:name="_Toc98339750"/>
      <w:r w:rsidR="00111EC1" w:rsidRPr="00153BDA">
        <w:lastRenderedPageBreak/>
        <w:t>TRIỂN KHAI</w:t>
      </w:r>
      <w:bookmarkEnd w:id="30"/>
    </w:p>
    <w:p w14:paraId="49AEE43C" w14:textId="4EE94E14" w:rsidR="00BD558E" w:rsidRDefault="001458B1" w:rsidP="00BD558E">
      <w:pPr>
        <w:pStyle w:val="Heading2"/>
      </w:pPr>
      <w:r>
        <w:t>Crawl</w:t>
      </w:r>
    </w:p>
    <w:p w14:paraId="47E0ECC2" w14:textId="19F9E035" w:rsidR="00BD558E" w:rsidRPr="00BD558E" w:rsidRDefault="00BD558E" w:rsidP="00BD558E">
      <w:pPr>
        <w:pStyle w:val="Nomal-"/>
      </w:pPr>
      <w:r>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789B417E"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515745"/>
                    </a:xfrm>
                    <a:prstGeom prst="rect">
                      <a:avLst/>
                    </a:prstGeom>
                  </pic:spPr>
                </pic:pic>
              </a:graphicData>
            </a:graphic>
          </wp:inline>
        </w:drawing>
      </w:r>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6BC655ED"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685925"/>
                    </a:xfrm>
                    <a:prstGeom prst="rect">
                      <a:avLst/>
                    </a:prstGeom>
                  </pic:spPr>
                </pic:pic>
              </a:graphicData>
            </a:graphic>
          </wp:inline>
        </w:drawing>
      </w:r>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235AB7A9" w14:textId="3035AC82" w:rsidR="006A13DA" w:rsidRDefault="006A13DA" w:rsidP="006A13DA">
      <w:pPr>
        <w:pStyle w:val="Nomal-"/>
        <w:numPr>
          <w:ilvl w:val="0"/>
          <w:numId w:val="0"/>
        </w:numPr>
        <w:ind w:left="717"/>
      </w:pPr>
      <w:r>
        <w:rPr>
          <w:noProof/>
        </w:rPr>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339975"/>
                    </a:xfrm>
                    <a:prstGeom prst="rect">
                      <a:avLst/>
                    </a:prstGeom>
                  </pic:spPr>
                </pic:pic>
              </a:graphicData>
            </a:graphic>
          </wp:inline>
        </w:drawing>
      </w:r>
    </w:p>
    <w:p w14:paraId="1627C993" w14:textId="42253113" w:rsidR="006A13DA" w:rsidRDefault="006A13DA" w:rsidP="006A13DA">
      <w:pPr>
        <w:pStyle w:val="Nomal-"/>
        <w:numPr>
          <w:ilvl w:val="0"/>
          <w:numId w:val="0"/>
        </w:numPr>
        <w:ind w:left="717"/>
      </w:pPr>
      <w:r>
        <w:rPr>
          <w:noProof/>
        </w:rPr>
        <w:lastRenderedPageBreak/>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42060"/>
                    </a:xfrm>
                    <a:prstGeom prst="rect">
                      <a:avLst/>
                    </a:prstGeom>
                  </pic:spPr>
                </pic:pic>
              </a:graphicData>
            </a:graphic>
          </wp:inline>
        </w:drawing>
      </w:r>
    </w:p>
    <w:p w14:paraId="27D875C7" w14:textId="7884386A" w:rsidR="006A13DA" w:rsidRDefault="006A13DA" w:rsidP="006A13DA">
      <w:pPr>
        <w:pStyle w:val="Nomal-"/>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688590"/>
                    </a:xfrm>
                    <a:prstGeom prst="rect">
                      <a:avLst/>
                    </a:prstGeom>
                  </pic:spPr>
                </pic:pic>
              </a:graphicData>
            </a:graphic>
          </wp:inline>
        </w:drawing>
      </w:r>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8F33BC" w14:textId="325B0A40" w:rsidR="00634BC9" w:rsidRDefault="00634BC9" w:rsidP="00634BC9">
      <w:pPr>
        <w:pStyle w:val="Nomal-"/>
        <w:numPr>
          <w:ilvl w:val="0"/>
          <w:numId w:val="0"/>
        </w:numPr>
        <w:ind w:left="717"/>
      </w:pPr>
      <w:r>
        <w:rPr>
          <w:noProof/>
        </w:rPr>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747645"/>
                    </a:xfrm>
                    <a:prstGeom prst="rect">
                      <a:avLst/>
                    </a:prstGeom>
                  </pic:spPr>
                </pic:pic>
              </a:graphicData>
            </a:graphic>
          </wp:inline>
        </w:drawing>
      </w:r>
    </w:p>
    <w:p w14:paraId="69A50BD2" w14:textId="47596815" w:rsidR="00634BC9" w:rsidRDefault="00634BC9" w:rsidP="00634BC9">
      <w:pPr>
        <w:pStyle w:val="Nomal-"/>
        <w:numPr>
          <w:ilvl w:val="0"/>
          <w:numId w:val="0"/>
        </w:numPr>
        <w:ind w:left="717"/>
      </w:pPr>
      <w:r>
        <w:rPr>
          <w:noProof/>
        </w:rPr>
        <w:lastRenderedPageBreak/>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562100"/>
                    </a:xfrm>
                    <a:prstGeom prst="rect">
                      <a:avLst/>
                    </a:prstGeom>
                  </pic:spPr>
                </pic:pic>
              </a:graphicData>
            </a:graphic>
          </wp:inline>
        </w:drawing>
      </w:r>
    </w:p>
    <w:p w14:paraId="4BFAC5D2" w14:textId="19387CF4" w:rsidR="00634BC9" w:rsidRDefault="00634BC9" w:rsidP="00634BC9">
      <w:pPr>
        <w:pStyle w:val="Nomal-"/>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326515"/>
                    </a:xfrm>
                    <a:prstGeom prst="rect">
                      <a:avLst/>
                    </a:prstGeom>
                  </pic:spPr>
                </pic:pic>
              </a:graphicData>
            </a:graphic>
          </wp:inline>
        </w:drawing>
      </w:r>
    </w:p>
    <w:p w14:paraId="271E55BD" w14:textId="6CA84903" w:rsidR="00EC2153" w:rsidRDefault="00EC2153" w:rsidP="00EC2153">
      <w:pPr>
        <w:pStyle w:val="Nomal-"/>
      </w:pPr>
      <w:r>
        <w:t>File CSV sau khi crawling</w:t>
      </w:r>
    </w:p>
    <w:p w14:paraId="0F05EBEF" w14:textId="3C02D8B2" w:rsidR="00EC2153" w:rsidRDefault="00EC2153" w:rsidP="00EC2153">
      <w:pPr>
        <w:pStyle w:val="Nomal-"/>
        <w:numPr>
          <w:ilvl w:val="0"/>
          <w:numId w:val="0"/>
        </w:numPr>
        <w:ind w:left="717"/>
      </w:pPr>
      <w:r>
        <w:rPr>
          <w:noProof/>
        </w:rPr>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230755"/>
                    </a:xfrm>
                    <a:prstGeom prst="rect">
                      <a:avLst/>
                    </a:prstGeom>
                  </pic:spPr>
                </pic:pic>
              </a:graphicData>
            </a:graphic>
          </wp:inline>
        </w:drawing>
      </w:r>
    </w:p>
    <w:p w14:paraId="543FFF54" w14:textId="5974D092" w:rsidR="00EC2153" w:rsidRDefault="00EC2153" w:rsidP="00EC2153">
      <w:pPr>
        <w:pStyle w:val="Nomal-"/>
      </w:pPr>
      <w:r>
        <w:t>Bước 5: Phân tách các cột và trường để thuận tiện cho việc xử lí dữ liệu</w:t>
      </w:r>
    </w:p>
    <w:p w14:paraId="269983D9" w14:textId="447C5FBF" w:rsidR="00EC2153" w:rsidRDefault="00EC2153" w:rsidP="00EC2153">
      <w:pPr>
        <w:pStyle w:val="Nomal-"/>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132840"/>
                    </a:xfrm>
                    <a:prstGeom prst="rect">
                      <a:avLst/>
                    </a:prstGeom>
                  </pic:spPr>
                </pic:pic>
              </a:graphicData>
            </a:graphic>
          </wp:inline>
        </w:drawing>
      </w:r>
    </w:p>
    <w:p w14:paraId="7271F5B4" w14:textId="39FF50B7" w:rsidR="00EC2153" w:rsidRDefault="00EC2153" w:rsidP="00EC2153">
      <w:pPr>
        <w:pStyle w:val="Nomal-"/>
        <w:numPr>
          <w:ilvl w:val="0"/>
          <w:numId w:val="0"/>
        </w:numPr>
        <w:ind w:left="717"/>
      </w:pPr>
      <w:r>
        <w:rPr>
          <w:noProof/>
        </w:rPr>
        <w:lastRenderedPageBreak/>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996440"/>
                    </a:xfrm>
                    <a:prstGeom prst="rect">
                      <a:avLst/>
                    </a:prstGeom>
                  </pic:spPr>
                </pic:pic>
              </a:graphicData>
            </a:graphic>
          </wp:inline>
        </w:drawing>
      </w:r>
    </w:p>
    <w:p w14:paraId="12C855B9" w14:textId="4B4A29C6" w:rsidR="00EC2153" w:rsidRDefault="00EC2153" w:rsidP="00EC2153">
      <w:pPr>
        <w:pStyle w:val="Nomal-"/>
      </w:pPr>
      <w:r>
        <w:t>Bảng sau khi phân tách hoàn chỉnh, hoàn thành công việc crawl dữ liệu và thu được 2 bảng dữ liệu (infor_movie1_fix.csv, infor_movie2_fix.csv) sau đó đưa đến cho ETL bắt đầu công việc xử lý</w:t>
      </w:r>
    </w:p>
    <w:p w14:paraId="7257A066" w14:textId="255D89CD" w:rsidR="00EC2153" w:rsidRDefault="00EC2153" w:rsidP="00EC2153">
      <w:pPr>
        <w:pStyle w:val="Nomal-"/>
        <w:numPr>
          <w:ilvl w:val="0"/>
          <w:numId w:val="0"/>
        </w:numPr>
        <w:ind w:left="717"/>
      </w:pPr>
      <w:r>
        <w:rPr>
          <w:noProof/>
        </w:rPr>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696845"/>
                    </a:xfrm>
                    <a:prstGeom prst="rect">
                      <a:avLst/>
                    </a:prstGeom>
                  </pic:spPr>
                </pic:pic>
              </a:graphicData>
            </a:graphic>
          </wp:inline>
        </w:drawing>
      </w:r>
    </w:p>
    <w:p w14:paraId="65DB0E83" w14:textId="576D1FFB" w:rsidR="00EC2153" w:rsidRPr="00BD558E" w:rsidRDefault="00EC2153" w:rsidP="00EC2153">
      <w:pPr>
        <w:pStyle w:val="Nomal-"/>
        <w:numPr>
          <w:ilvl w:val="0"/>
          <w:numId w:val="0"/>
        </w:numPr>
        <w:ind w:left="717"/>
      </w:pPr>
      <w:r>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03195"/>
                    </a:xfrm>
                    <a:prstGeom prst="rect">
                      <a:avLst/>
                    </a:prstGeom>
                  </pic:spPr>
                </pic:pic>
              </a:graphicData>
            </a:graphic>
          </wp:inline>
        </w:drawing>
      </w:r>
    </w:p>
    <w:p w14:paraId="3D878C2D" w14:textId="77777777" w:rsidR="001458B1" w:rsidRDefault="001458B1" w:rsidP="003B3DF0">
      <w:pPr>
        <w:pStyle w:val="Heading2"/>
      </w:pPr>
      <w:r>
        <w:lastRenderedPageBreak/>
        <w:t>ETL</w:t>
      </w:r>
    </w:p>
    <w:p w14:paraId="634EDBE5" w14:textId="66E75BC3" w:rsidR="00156148" w:rsidRDefault="001458B1" w:rsidP="003B3DF0">
      <w:pPr>
        <w:pStyle w:val="Heading2"/>
      </w:pPr>
      <w:r>
        <w:t>PowerBI</w:t>
      </w:r>
      <w:r w:rsidR="00156148">
        <w:t xml:space="preserve"> </w:t>
      </w:r>
      <w:r w:rsidR="00156148">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31" w:name="_Toc98339755"/>
      <w:r w:rsidRPr="00153BDA">
        <w:lastRenderedPageBreak/>
        <w:t>KẾT QUẢ</w:t>
      </w:r>
      <w:bookmarkEnd w:id="31"/>
      <w:r w:rsidRPr="00153BDA">
        <w:t xml:space="preserve"> </w:t>
      </w:r>
    </w:p>
    <w:p w14:paraId="3E59282F" w14:textId="673A001E" w:rsidR="00A24F97" w:rsidRDefault="00A24F97" w:rsidP="003B3DF0">
      <w:pPr>
        <w:pStyle w:val="Heading2"/>
      </w:pPr>
      <w:bookmarkStart w:id="32" w:name="_Toc98339756"/>
      <w:r>
        <w:t>M</w:t>
      </w:r>
      <w:r w:rsidR="00F84111">
        <w:t>ục 4.1…</w:t>
      </w:r>
      <w:bookmarkEnd w:id="32"/>
    </w:p>
    <w:p w14:paraId="1EC3ED44" w14:textId="23A8B6C0" w:rsidR="00F84111" w:rsidRDefault="00F84111" w:rsidP="003B3DF0">
      <w:pPr>
        <w:pStyle w:val="Heading2"/>
      </w:pPr>
      <w:bookmarkStart w:id="33" w:name="_Toc98339757"/>
      <w:r>
        <w:t>Mục 4.2…</w:t>
      </w:r>
      <w:bookmarkEnd w:id="3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4" w:name="_Ref53916001"/>
      <w:bookmarkStart w:id="35"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34"/>
      <w:r>
        <w:t xml:space="preserve"> Kiến trúc</w:t>
      </w:r>
      <w:bookmarkEnd w:id="3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36" w:name="_Ref53916295"/>
      <w:bookmarkStart w:id="37"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36"/>
      <w:r>
        <w:t xml:space="preserve"> </w:t>
      </w:r>
      <w:r w:rsidR="00AE2FDD">
        <w:t>Kiến trúc</w:t>
      </w:r>
      <w:r>
        <w:t xml:space="preserve"> của mô hình</w:t>
      </w:r>
      <w:bookmarkEnd w:id="37"/>
    </w:p>
    <w:p w14:paraId="11CD5A37" w14:textId="0237555D" w:rsidR="00231BD1" w:rsidRDefault="00231BD1" w:rsidP="005E4AAF">
      <w:bookmarkStart w:id="38"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39" w:name="_Toc98339758"/>
      <w:r w:rsidRPr="00A12AF6">
        <w:lastRenderedPageBreak/>
        <w:t>KẾT LUẬN VÀ HƯỚNG PHÁT TRIỂN</w:t>
      </w:r>
      <w:bookmarkEnd w:id="39"/>
    </w:p>
    <w:p w14:paraId="4E2C522A" w14:textId="77777777" w:rsidR="00156148" w:rsidRDefault="001012B2" w:rsidP="00CB4E66">
      <w:bookmarkStart w:id="40" w:name="OLE_LINK15"/>
      <w:bookmarkStart w:id="41" w:name="OLE_LINK16"/>
      <w:r>
        <w:t xml:space="preserve">Đề tài đã thực hiện được </w:t>
      </w:r>
      <w:r w:rsidR="00156148">
        <w:t>…</w:t>
      </w:r>
    </w:p>
    <w:bookmarkEnd w:id="40"/>
    <w:bookmarkEnd w:id="41"/>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42" w:name="_Toc98339759"/>
      <w:r w:rsidRPr="00701F40">
        <w:lastRenderedPageBreak/>
        <w:t>TÀI LIỆU THAM KHẢO</w:t>
      </w:r>
      <w:bookmarkEnd w:id="38"/>
      <w:bookmarkEnd w:id="4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43" w:name="_Toc98339760"/>
      <w:r w:rsidRPr="00E43E9F">
        <w:lastRenderedPageBreak/>
        <w:t>PHỤ LỤC</w:t>
      </w:r>
      <w:bookmarkEnd w:id="4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D5CB53" w14:textId="77777777" w:rsidR="004260C4" w:rsidRDefault="004260C4" w:rsidP="00352F46">
      <w:r>
        <w:separator/>
      </w:r>
    </w:p>
    <w:p w14:paraId="6FE61A99" w14:textId="77777777" w:rsidR="004260C4" w:rsidRDefault="004260C4" w:rsidP="00352F46"/>
    <w:p w14:paraId="69974B8D" w14:textId="77777777" w:rsidR="004260C4" w:rsidRDefault="004260C4" w:rsidP="00C50F39"/>
    <w:p w14:paraId="6C3A56AF" w14:textId="77777777" w:rsidR="004260C4" w:rsidRDefault="004260C4"/>
  </w:endnote>
  <w:endnote w:type="continuationSeparator" w:id="0">
    <w:p w14:paraId="7B6BF5AB" w14:textId="77777777" w:rsidR="004260C4" w:rsidRDefault="004260C4" w:rsidP="00352F46">
      <w:r>
        <w:continuationSeparator/>
      </w:r>
    </w:p>
    <w:p w14:paraId="77BC8B5E" w14:textId="77777777" w:rsidR="004260C4" w:rsidRDefault="004260C4" w:rsidP="00352F46"/>
    <w:p w14:paraId="173B84DF" w14:textId="77777777" w:rsidR="004260C4" w:rsidRDefault="004260C4" w:rsidP="00C50F39"/>
    <w:p w14:paraId="61650BE4" w14:textId="77777777" w:rsidR="004260C4" w:rsidRDefault="004260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547408" w:rsidRPr="00871C48" w:rsidRDefault="00547408">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60288AE5" w:rsidR="00547408" w:rsidRDefault="00547408">
        <w:pPr>
          <w:pStyle w:val="Footer"/>
          <w:jc w:val="right"/>
        </w:pPr>
        <w:r>
          <w:fldChar w:fldCharType="begin"/>
        </w:r>
        <w:r>
          <w:instrText xml:space="preserve"> PAGE   \* MERGEFORMAT </w:instrText>
        </w:r>
        <w:r>
          <w:fldChar w:fldCharType="separate"/>
        </w:r>
        <w:r w:rsidR="00E60086">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2347C6" w14:textId="77777777" w:rsidR="004260C4" w:rsidRDefault="004260C4" w:rsidP="00352F46">
      <w:r>
        <w:separator/>
      </w:r>
    </w:p>
  </w:footnote>
  <w:footnote w:type="continuationSeparator" w:id="0">
    <w:p w14:paraId="3BEC92A3" w14:textId="77777777" w:rsidR="004260C4" w:rsidRDefault="004260C4" w:rsidP="00352F46">
      <w:r>
        <w:continuationSeparator/>
      </w:r>
    </w:p>
    <w:p w14:paraId="7DC2424A" w14:textId="77777777" w:rsidR="004260C4" w:rsidRDefault="004260C4" w:rsidP="00352F46"/>
    <w:p w14:paraId="2076113D" w14:textId="77777777" w:rsidR="004260C4" w:rsidRDefault="004260C4" w:rsidP="00C50F39"/>
    <w:p w14:paraId="6C800A7A" w14:textId="77777777" w:rsidR="004260C4" w:rsidRDefault="004260C4"/>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547408" w:rsidRDefault="004260C4">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547408" w:rsidRDefault="004260C4">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547408" w:rsidRDefault="004260C4">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547408" w:rsidRDefault="004260C4">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547408" w:rsidRDefault="004260C4">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9"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4" w15:restartNumberingAfterBreak="0">
    <w:nsid w:val="3DCC7143"/>
    <w:multiLevelType w:val="multilevel"/>
    <w:tmpl w:val="F06C164C"/>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val="0"/>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3"/>
  </w:num>
  <w:num w:numId="3">
    <w:abstractNumId w:val="5"/>
  </w:num>
  <w:num w:numId="4">
    <w:abstractNumId w:val="20"/>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12"/>
  </w:num>
  <w:num w:numId="8">
    <w:abstractNumId w:val="10"/>
  </w:num>
  <w:num w:numId="9">
    <w:abstractNumId w:val="6"/>
  </w:num>
  <w:num w:numId="10">
    <w:abstractNumId w:val="16"/>
  </w:num>
  <w:num w:numId="11">
    <w:abstractNumId w:val="18"/>
  </w:num>
  <w:num w:numId="12">
    <w:abstractNumId w:val="19"/>
  </w:num>
  <w:num w:numId="13">
    <w:abstractNumId w:val="15"/>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3"/>
  </w:num>
  <w:num w:numId="17">
    <w:abstractNumId w:val="4"/>
  </w:num>
  <w:num w:numId="18">
    <w:abstractNumId w:val="11"/>
  </w:num>
  <w:num w:numId="19">
    <w:abstractNumId w:val="9"/>
  </w:num>
  <w:num w:numId="20">
    <w:abstractNumId w:val="2"/>
  </w:num>
  <w:num w:numId="21">
    <w:abstractNumId w:val="1"/>
  </w:num>
  <w:num w:numId="22">
    <w:abstractNumId w:val="0"/>
  </w:num>
  <w:num w:numId="23">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0C4"/>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086"/>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35FE"/>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21" Type="http://schemas.openxmlformats.org/officeDocument/2006/relationships/image" Target="media/image7.jpeg"/><Relationship Id="rId34" Type="http://schemas.openxmlformats.org/officeDocument/2006/relationships/image" Target="media/image20.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jpeg"/><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910EB920-02D6-4622-9353-DD582AA25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1</TotalTime>
  <Pages>42</Pages>
  <Words>4836</Words>
  <Characters>2756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234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NOVO</cp:lastModifiedBy>
  <cp:revision>49</cp:revision>
  <cp:lastPrinted>2021-06-02T14:00:00Z</cp:lastPrinted>
  <dcterms:created xsi:type="dcterms:W3CDTF">2022-06-30T16:14:00Z</dcterms:created>
  <dcterms:modified xsi:type="dcterms:W3CDTF">2022-07-29T12:40:00Z</dcterms:modified>
</cp:coreProperties>
</file>